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F64E21" w14:textId="77777777" w:rsidR="00762668" w:rsidRDefault="00762668" w:rsidP="00762668">
      <w:pPr>
        <w:pStyle w:val="NoSpacing"/>
        <w:rPr>
          <w:rFonts w:ascii="Times New Roman" w:hAnsi="Times New Roman" w:cs="Times New Roman"/>
        </w:rPr>
      </w:pPr>
    </w:p>
    <w:p w14:paraId="2F200C8D" w14:textId="77777777" w:rsidR="00762668" w:rsidRDefault="00762668" w:rsidP="00762668">
      <w:pPr>
        <w:pStyle w:val="NoSpacing"/>
        <w:rPr>
          <w:rFonts w:ascii="Times New Roman" w:hAnsi="Times New Roman" w:cs="Times New Roman"/>
        </w:rPr>
      </w:pPr>
    </w:p>
    <w:p w14:paraId="7B8E386A" w14:textId="77777777" w:rsidR="00762668" w:rsidRDefault="00762668" w:rsidP="00762668">
      <w:pPr>
        <w:pStyle w:val="NoSpacing"/>
        <w:rPr>
          <w:rFonts w:ascii="Times New Roman" w:hAnsi="Times New Roman" w:cs="Times New Roman"/>
        </w:rPr>
      </w:pPr>
    </w:p>
    <w:p w14:paraId="1A172762" w14:textId="77777777" w:rsidR="00762668" w:rsidRDefault="00762668" w:rsidP="00762668">
      <w:pPr>
        <w:pStyle w:val="NoSpacing"/>
        <w:rPr>
          <w:rFonts w:ascii="Times New Roman" w:hAnsi="Times New Roman" w:cs="Times New Roman"/>
        </w:rPr>
      </w:pPr>
    </w:p>
    <w:p w14:paraId="054E8B3C" w14:textId="77777777" w:rsidR="00A0614E" w:rsidRDefault="00762668" w:rsidP="00762668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762668">
        <w:rPr>
          <w:rFonts w:ascii="Times New Roman" w:hAnsi="Times New Roman" w:cs="Times New Roman"/>
          <w:b/>
          <w:sz w:val="28"/>
        </w:rPr>
        <w:t xml:space="preserve">Professional Skills </w:t>
      </w:r>
      <w:r w:rsidR="000D41B0">
        <w:rPr>
          <w:rFonts w:ascii="Times New Roman" w:hAnsi="Times New Roman" w:cs="Times New Roman"/>
          <w:b/>
          <w:sz w:val="28"/>
        </w:rPr>
        <w:t>Alignment</w:t>
      </w:r>
    </w:p>
    <w:p w14:paraId="31402BDA" w14:textId="77777777" w:rsidR="005726F2" w:rsidRDefault="005726F2" w:rsidP="00A0614E">
      <w:pPr>
        <w:pStyle w:val="NoSpacing"/>
        <w:rPr>
          <w:b/>
        </w:rPr>
      </w:pPr>
    </w:p>
    <w:p w14:paraId="05DF26BC" w14:textId="77777777" w:rsidR="0071543A" w:rsidRDefault="0071543A" w:rsidP="00A0614E">
      <w:pPr>
        <w:pStyle w:val="NoSpacing"/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268"/>
        <w:gridCol w:w="7308"/>
      </w:tblGrid>
      <w:tr w:rsidR="005726F2" w14:paraId="5DD63F13" w14:textId="77777777" w:rsidTr="005648D5">
        <w:tc>
          <w:tcPr>
            <w:tcW w:w="226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5CDDBA49" w14:textId="77777777" w:rsidR="005726F2" w:rsidRPr="00ED41C0" w:rsidRDefault="005726F2" w:rsidP="00DA412B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ED41C0">
              <w:rPr>
                <w:rFonts w:ascii="Times New Roman" w:hAnsi="Times New Roman" w:cs="Times New Roman"/>
                <w:b/>
              </w:rPr>
              <w:t>Degree:</w:t>
            </w:r>
          </w:p>
        </w:tc>
        <w:tc>
          <w:tcPr>
            <w:tcW w:w="7308" w:type="dxa"/>
            <w:tcBorders>
              <w:left w:val="single" w:sz="2" w:space="0" w:color="808080" w:themeColor="background1" w:themeShade="80"/>
            </w:tcBorders>
          </w:tcPr>
          <w:p w14:paraId="41406101" w14:textId="77777777" w:rsidR="005726F2" w:rsidRDefault="00F63501" w:rsidP="005648D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5726F2" w14:paraId="3F7CE2D6" w14:textId="77777777" w:rsidTr="005648D5">
        <w:tc>
          <w:tcPr>
            <w:tcW w:w="226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7F3EA253" w14:textId="77777777" w:rsidR="005726F2" w:rsidRPr="00ED41C0" w:rsidRDefault="003200F5" w:rsidP="00DA412B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</w:t>
            </w:r>
            <w:r w:rsidR="005726F2" w:rsidRPr="00ED41C0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308" w:type="dxa"/>
            <w:tcBorders>
              <w:left w:val="single" w:sz="2" w:space="0" w:color="808080" w:themeColor="background1" w:themeShade="80"/>
            </w:tcBorders>
          </w:tcPr>
          <w:p w14:paraId="20E655F9" w14:textId="77777777" w:rsidR="005726F2" w:rsidRDefault="00F63501" w:rsidP="005648D5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3516FA1E" w14:textId="77777777" w:rsidR="008247D1" w:rsidRDefault="008247D1" w:rsidP="008247D1">
      <w:pPr>
        <w:pStyle w:val="NoSpacing"/>
        <w:rPr>
          <w:rFonts w:ascii="Times New Roman" w:hAnsi="Times New Roman" w:cs="Times New Roman"/>
        </w:rPr>
      </w:pPr>
    </w:p>
    <w:p w14:paraId="4D862A96" w14:textId="77777777" w:rsidR="008247D1" w:rsidRPr="00F008A7" w:rsidRDefault="00263CB6" w:rsidP="008247D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792FD07C">
          <v:shapetype id="_x0000_t68" coordsize="21600,21600" o:spt="68" adj="5400,5400" path="m0@0l@1@0@1,21600@2,21600@2@0,21600@0,10800,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10800,0;0,@0;10800,21600;21600,@0" o:connectangles="270,180,90,0" textboxrect="@1,@4,@2,21600"/>
            <v:handles>
              <v:h position="#1,#0" xrange="0,10800" yrange="0,21600"/>
            </v:handles>
          </v:shapetype>
          <v:shape id="Up Arrow 17" o:spid="_x0000_s1026" type="#_x0000_t68" style="position:absolute;margin-left:120.75pt;margin-top:350.35pt;width:21.75pt;height:55.5pt;z-index:25167462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3A5E18E3">
          <v:shape id="Up Arrow 18" o:spid="_x0000_s1038" type="#_x0000_t68" style="position:absolute;margin-left:326.25pt;margin-top:350.35pt;width:21.75pt;height:55.5pt;z-index:25167564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46ED8F69">
          <v:shapetype id="_x0000_t13" coordsize="21600,21600" o:spt="13" adj="16200,5400" path="m@0,l@0@1,0@1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0,@1,@6,@2"/>
            <v:handles>
              <v:h position="#0,#1" xrange="0,21600" yrange="0,10800"/>
            </v:handles>
          </v:shapetype>
          <v:shape id="Right Arrow 16" o:spid="_x0000_s1037" type="#_x0000_t13" style="position:absolute;margin-left:458.1pt;margin-top:176.35pt;width:21.95pt;height:18.75pt;z-index:25167360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22A38BE8">
          <v:shape id="Right Arrow 15" o:spid="_x0000_s1036" type="#_x0000_t13" style="position:absolute;margin-left:-9.95pt;margin-top:179.35pt;width:21.95pt;height:18.75pt;z-index:2516725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773B182C">
          <v:shape id="Up Arrow 14" o:spid="_x0000_s1035" type="#_x0000_t68" style="position:absolute;margin-left:228pt;margin-top:32.35pt;width:15.75pt;height:15pt;z-index:25167155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" adj="10800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311B4878">
          <v:rect id="Rectangle 5" o:spid="_x0000_s1034" style="position:absolute;margin-left:78.5pt;margin-top:4.6pt;width:313.5pt;height:27.75pt;z-index:25166336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" fillcolor="white [3201]" strokecolor="#7f7f7f [1612]" strokeweight="1pt">
            <v:textbox>
              <w:txbxContent>
                <w:p w14:paraId="0DF401B4" w14:textId="77777777" w:rsidR="008247D1" w:rsidRPr="00D70E93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Core Competencies for Graduat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7EB8006D">
          <v:rect id="Rectangle 9" o:spid="_x0000_s1027" style="position:absolute;margin-left:-160.6pt;margin-top:182.3pt;width:273.35pt;height:27.75pt;rotation:-90;z-index:251666432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" fillcolor="white [3201]" strokecolor="#7f7f7f [1612]" strokeweight="1pt">
            <v:textbox>
              <w:txbxContent>
                <w:p w14:paraId="3462FBF8" w14:textId="77777777" w:rsidR="008247D1" w:rsidRPr="003A4F2F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3A4F2F">
                    <w:rPr>
                      <w:rFonts w:ascii="Times New Roman" w:hAnsi="Times New Roman" w:cs="Times New Roman"/>
                      <w:b/>
                    </w:rPr>
                    <w:t>Newly Admitted Students in Progra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73F557D2">
          <v:rect id="Rectangle 8" o:spid="_x0000_s1028" style="position:absolute;margin-left:281.05pt;margin-top:182.4pt;width:273.35pt;height:27.75pt;rotation:-90;z-index:251665408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" fillcolor="white [3201]" strokecolor="#7f7f7f [1612]" strokeweight="1pt">
            <v:textbox>
              <w:txbxContent>
                <w:p w14:paraId="60194BEC" w14:textId="77777777" w:rsidR="008247D1" w:rsidRPr="00446FB5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Internship/Practicu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263707CE">
          <v:rect id="Rectangle 6" o:spid="_x0000_s1029" style="position:absolute;margin-left:357.55pt;margin-top:182.5pt;width:273.35pt;height:27.75pt;rotation:-90;z-index:25166438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" fillcolor="white [3201]" strokecolor="#7f7f7f [1612]" strokeweight="1pt">
            <v:textbox>
              <w:txbxContent>
                <w:p w14:paraId="3992D0FF" w14:textId="77777777" w:rsidR="008247D1" w:rsidRPr="00B1744D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B1744D">
                    <w:rPr>
                      <w:rFonts w:ascii="Times New Roman" w:hAnsi="Times New Roman" w:cs="Times New Roman"/>
                      <w:b/>
                    </w:rPr>
                    <w:t>Competent Graduat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28332EB2">
          <v:rect id="Rectangle 2" o:spid="_x0000_s1030" style="position:absolute;margin-left:12pt;margin-top:47.35pt;width:444pt;height:30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" fillcolor="white [3201]" strokecolor="#7f7f7f [1612]" strokeweight="1pt">
            <v:textbox>
              <w:txbxContent>
                <w:tbl>
                  <w:tblPr>
                    <w:tblStyle w:val="TableGrid"/>
                    <w:tblW w:w="0" w:type="auto"/>
                    <w:tblInd w:w="735" w:type="dxa"/>
                    <w:tblBorders>
                      <w:top w:val="single" w:sz="2" w:space="0" w:color="808080" w:themeColor="background1" w:themeShade="80"/>
                      <w:left w:val="single" w:sz="2" w:space="0" w:color="808080" w:themeColor="background1" w:themeShade="80"/>
                      <w:bottom w:val="single" w:sz="2" w:space="0" w:color="808080" w:themeColor="background1" w:themeShade="80"/>
                      <w:right w:val="single" w:sz="2" w:space="0" w:color="808080" w:themeColor="background1" w:themeShade="80"/>
                      <w:insideH w:val="single" w:sz="2" w:space="0" w:color="808080" w:themeColor="background1" w:themeShade="80"/>
                      <w:insideV w:val="single" w:sz="2" w:space="0" w:color="808080" w:themeColor="background1" w:themeShade="80"/>
                    </w:tblBorders>
                    <w:shd w:val="clear" w:color="auto" w:fill="FFFFFF" w:themeFill="background1"/>
                    <w:tblLook w:val="04A0" w:firstRow="1" w:lastRow="0" w:firstColumn="1" w:lastColumn="0" w:noHBand="0" w:noVBand="1"/>
                  </w:tblPr>
                  <w:tblGrid>
                    <w:gridCol w:w="3068"/>
                    <w:gridCol w:w="535"/>
                    <w:gridCol w:w="3070"/>
                    <w:gridCol w:w="262"/>
                  </w:tblGrid>
                  <w:tr w:rsidR="006D4F8B" w:rsidRPr="00B77E54" w14:paraId="2692F944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58881E00" w14:textId="108C6408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="00D36B03" w:rsidRPr="00B77E54">
                          <w:rPr>
                            <w:rFonts w:ascii="Times New Roman" w:hAnsi="Times New Roman" w:cs="Times New Roman"/>
                            <w:b/>
                          </w:rPr>
                          <w:t>1:</w:t>
                        </w:r>
                        <w:r w:rsidR="00D36B03">
                          <w:rPr>
                            <w:rFonts w:ascii="Times New Roman" w:hAnsi="Times New Roman" w:cs="Times New Roman"/>
                            <w:i/>
                          </w:rPr>
                          <w:t xml:space="preserve"> MAT</w:t>
                        </w:r>
                        <w:r w:rsidR="001B6353">
                          <w:rPr>
                            <w:rFonts w:ascii="Times New Roman" w:hAnsi="Times New Roman" w:cs="Times New Roman"/>
                            <w:i/>
                          </w:rPr>
                          <w:t xml:space="preserve"> 101</w:t>
                        </w:r>
                      </w:p>
                      <w:p w14:paraId="78F3CC0D" w14:textId="77777777" w:rsidR="00273CEA" w:rsidRPr="00273CEA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3BE7F7B3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left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4D1653EF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7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6C9EE3B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78BB1217" w14:textId="77777777" w:rsidTr="00273CEA">
                    <w:trPr>
                      <w:trHeight w:val="260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6F715D13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6B0C84A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5A4A0A74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657FF3DB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77EFECE8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3BB1EE06" w14:textId="77777777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2:</w:t>
                        </w:r>
                        <w:r w:rsidR="001B6353">
                          <w:rPr>
                            <w:rFonts w:ascii="Times New Roman" w:hAnsi="Times New Roman" w:cs="Times New Roman"/>
                            <w:i/>
                          </w:rPr>
                          <w:t xml:space="preserve"> MAT 101</w:t>
                        </w:r>
                      </w:p>
                      <w:p w14:paraId="340524C9" w14:textId="77777777" w:rsidR="00273CEA" w:rsidRPr="00B77E54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44610D3C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5A4584F2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8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380A2310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683FB783" w14:textId="77777777" w:rsidTr="00273CEA">
                    <w:trPr>
                      <w:trHeight w:val="260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4A608727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742DBB35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1973CA81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0A2C8039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1CCCBCD5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6F700E41" w14:textId="74E63403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3:</w:t>
                        </w:r>
                        <w:r w:rsidR="001B6353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  <w:p w14:paraId="38DFC282" w14:textId="77777777" w:rsidR="00273CEA" w:rsidRPr="00B77E54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7B35C87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59589C3A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9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376E47FE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73BBD836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7574FDE2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243CC462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4A46B20D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15297D62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687FCF38" w14:textId="77777777" w:rsidTr="00273CEA">
                    <w:trPr>
                      <w:trHeight w:val="260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086297FE" w14:textId="3E663E44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4:</w:t>
                        </w:r>
                        <w:r w:rsidR="001B6353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  <w:p w14:paraId="496D8EDD" w14:textId="77777777" w:rsidR="00273CEA" w:rsidRPr="00B77E54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0B0E98D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4A0A40CE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10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0664EA5E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0F2183A4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0A3D849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7514683F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2AF03F76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5DBF4E08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582160B4" w14:textId="77777777" w:rsidTr="00273CEA">
                    <w:trPr>
                      <w:trHeight w:val="260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bottom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13C3F24A" w14:textId="77777777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5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  <w:p w14:paraId="5F32ADD7" w14:textId="77777777" w:rsidR="00273CEA" w:rsidRPr="00B77E54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3643EA59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top w:val="single" w:sz="2" w:space="0" w:color="808080" w:themeColor="background1" w:themeShade="80"/>
                          <w:left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6682189E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11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27F75FC2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1638883D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1387C152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5A1017CA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left w:val="nil"/>
                          <w:bottom w:val="single" w:sz="2" w:space="0" w:color="808080" w:themeColor="background1" w:themeShade="80"/>
                          <w:right w:val="nil"/>
                        </w:tcBorders>
                        <w:shd w:val="clear" w:color="auto" w:fill="FFFFFF" w:themeFill="background1"/>
                      </w:tcPr>
                      <w:p w14:paraId="366D98A5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2585B9E0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  <w:tr w:rsidR="006D4F8B" w:rsidRPr="00B77E54" w14:paraId="102A2C32" w14:textId="77777777" w:rsidTr="00273CEA">
                    <w:trPr>
                      <w:trHeight w:val="276"/>
                    </w:trPr>
                    <w:tc>
                      <w:tcPr>
                        <w:tcW w:w="3068" w:type="dxa"/>
                        <w:tcBorders>
                          <w:top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11CF590A" w14:textId="19E64E3C" w:rsidR="006D4F8B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i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6:</w:t>
                        </w:r>
                        <w:r w:rsidR="00C30E07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  <w:r w:rsidR="00D36B03">
                          <w:rPr>
                            <w:rFonts w:ascii="Times New Roman" w:hAnsi="Times New Roman" w:cs="Times New Roman"/>
                            <w:i/>
                          </w:rPr>
                          <w:t>MAT 101</w:t>
                        </w:r>
                      </w:p>
                      <w:p w14:paraId="5A97960B" w14:textId="77777777" w:rsidR="00273CEA" w:rsidRPr="00B77E54" w:rsidRDefault="00273CEA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</w:p>
                    </w:tc>
                    <w:tc>
                      <w:tcPr>
                        <w:tcW w:w="535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046413CB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  <w:tc>
                      <w:tcPr>
                        <w:tcW w:w="3070" w:type="dxa"/>
                        <w:tcBorders>
                          <w:left w:val="single" w:sz="2" w:space="0" w:color="808080" w:themeColor="background1" w:themeShade="80"/>
                          <w:right w:val="single" w:sz="2" w:space="0" w:color="808080" w:themeColor="background1" w:themeShade="80"/>
                        </w:tcBorders>
                        <w:shd w:val="clear" w:color="auto" w:fill="FFFFFF" w:themeFill="background1"/>
                      </w:tcPr>
                      <w:p w14:paraId="0E580686" w14:textId="77777777" w:rsidR="006D4F8B" w:rsidRPr="00B77E54" w:rsidRDefault="006D4F8B" w:rsidP="001B6353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  <w:b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</w:rPr>
                          <w:t>PS</w:t>
                        </w:r>
                        <w:r w:rsidRPr="00B77E54">
                          <w:rPr>
                            <w:rFonts w:ascii="Times New Roman" w:hAnsi="Times New Roman" w:cs="Times New Roman"/>
                            <w:b/>
                          </w:rPr>
                          <w:t>12:</w:t>
                        </w:r>
                        <w:r w:rsidR="00273CEA" w:rsidRPr="00273CEA">
                          <w:rPr>
                            <w:rFonts w:ascii="Times New Roman" w:hAnsi="Times New Roman" w:cs="Times New Roman"/>
                            <w:i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262" w:type="dxa"/>
                        <w:tcBorders>
                          <w:top w:val="nil"/>
                          <w:left w:val="single" w:sz="2" w:space="0" w:color="808080" w:themeColor="background1" w:themeShade="80"/>
                          <w:bottom w:val="nil"/>
                          <w:right w:val="nil"/>
                        </w:tcBorders>
                        <w:shd w:val="clear" w:color="auto" w:fill="FFFFFF" w:themeFill="background1"/>
                      </w:tcPr>
                      <w:p w14:paraId="61FF09DC" w14:textId="77777777" w:rsidR="006D4F8B" w:rsidRPr="00B77E54" w:rsidRDefault="006D4F8B" w:rsidP="00273CEA">
                        <w:pPr>
                          <w:spacing w:line="276" w:lineRule="auto"/>
                          <w:rPr>
                            <w:rFonts w:ascii="Times New Roman" w:hAnsi="Times New Roman" w:cs="Times New Roman"/>
                          </w:rPr>
                        </w:pPr>
                      </w:p>
                    </w:tc>
                  </w:tr>
                </w:tbl>
                <w:p w14:paraId="3CEE2386" w14:textId="77777777" w:rsidR="006D4F8B" w:rsidRDefault="006D4F8B" w:rsidP="006D4F8B">
                  <w:pPr>
                    <w:jc w:val="center"/>
                  </w:pP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4E9339BB">
          <v:rect id="Rectangle 4" o:spid="_x0000_s1031" style="position:absolute;margin-left:264pt;margin-top:405.85pt;width:150pt;height:60pt;z-index:25166233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" fillcolor="white [3201]" strokecolor="#7f7f7f [1612]" strokeweight="1pt">
            <v:textbox>
              <w:txbxContent>
                <w:p w14:paraId="1EC29F67" w14:textId="77777777" w:rsidR="008247D1" w:rsidRPr="001C5143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C5143">
                    <w:rPr>
                      <w:rFonts w:ascii="Times New Roman" w:hAnsi="Times New Roman" w:cs="Times New Roman"/>
                      <w:b/>
                    </w:rPr>
                    <w:t>Quality/ Accreditation/Regulatory Agenci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011A9753">
          <v:rect id="Rectangle 3" o:spid="_x0000_s1032" style="position:absolute;margin-left:54pt;margin-top:405.85pt;width:150pt;height:60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" fillcolor="white [3201]" strokecolor="#7f7f7f [1612]" strokeweight="1pt">
            <v:textbox>
              <w:txbxContent>
                <w:p w14:paraId="1AD2FAC7" w14:textId="77777777" w:rsidR="008247D1" w:rsidRPr="00F85F69" w:rsidRDefault="008247D1" w:rsidP="008247D1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F85F69">
                    <w:rPr>
                      <w:rFonts w:ascii="Times New Roman" w:hAnsi="Times New Roman" w:cs="Times New Roman"/>
                      <w:b/>
                    </w:rPr>
                    <w:t>Feedback from Alumni/Employer of Graduates</w:t>
                  </w:r>
                </w:p>
              </w:txbxContent>
            </v:textbox>
          </v:rect>
        </w:pict>
      </w:r>
    </w:p>
    <w:p w14:paraId="2F1CA698" w14:textId="77777777" w:rsidR="00762668" w:rsidRPr="00762668" w:rsidRDefault="00263CB6" w:rsidP="00A0614E">
      <w:pPr>
        <w:pStyle w:val="NoSpacing"/>
        <w:rPr>
          <w:b/>
        </w:rPr>
      </w:pPr>
      <w:r>
        <w:rPr>
          <w:b/>
          <w:noProof/>
        </w:rPr>
        <w:pict w14:anchorId="742BFD34">
          <v:rect id="Rectangle 10" o:spid="_x0000_s1033" style="position:absolute;margin-left:-28.5pt;margin-top:487pt;width:525.75pt;height:54.75pt;z-index:25167667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" fillcolor="white [3201]" strokecolor="white [3212]" strokeweight="2pt">
            <v:textbox>
              <w:txbxContent>
                <w:p w14:paraId="226D6869" w14:textId="77777777" w:rsidR="007C2588" w:rsidRPr="007C2588" w:rsidRDefault="001A4518" w:rsidP="001A4518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 xml:space="preserve">Note: </w:t>
                  </w:r>
                  <w:r>
                    <w:rPr>
                      <w:rFonts w:ascii="Times New Roman" w:hAnsi="Times New Roman" w:cs="Times New Roman"/>
                    </w:rPr>
                    <w:t xml:space="preserve">Plot only if </w:t>
                  </w:r>
                  <w:r w:rsidR="000A3565">
                    <w:rPr>
                      <w:rFonts w:ascii="Times New Roman" w:hAnsi="Times New Roman" w:cs="Times New Roman"/>
                    </w:rPr>
                    <w:t xml:space="preserve">the course </w:t>
                  </w:r>
                  <w:r w:rsidR="00185178">
                    <w:rPr>
                      <w:rFonts w:ascii="Times New Roman" w:hAnsi="Times New Roman" w:cs="Times New Roman"/>
                    </w:rPr>
                    <w:t>makes a</w:t>
                  </w:r>
                  <w:r>
                    <w:rPr>
                      <w:rFonts w:ascii="Times New Roman" w:hAnsi="Times New Roman" w:cs="Times New Roman"/>
                    </w:rPr>
                    <w:t xml:space="preserve"> major contributio</w:t>
                  </w:r>
                  <w:bookmarkStart w:id="0" w:name="_GoBack"/>
                  <w:bookmarkEnd w:id="0"/>
                  <w:r>
                    <w:rPr>
                      <w:rFonts w:ascii="Times New Roman" w:hAnsi="Times New Roman" w:cs="Times New Roman"/>
                    </w:rPr>
                    <w:t xml:space="preserve">n. </w:t>
                  </w:r>
                </w:p>
              </w:txbxContent>
            </v:textbox>
          </v:rect>
        </w:pict>
      </w:r>
      <w:r w:rsidR="00762668" w:rsidRPr="00762668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569D9A9E" wp14:editId="774185F9">
            <wp:simplePos x="0" y="0"/>
            <wp:positionH relativeFrom="margin">
              <wp:posOffset>4868545</wp:posOffset>
            </wp:positionH>
            <wp:positionV relativeFrom="margin">
              <wp:posOffset>-28575</wp:posOffset>
            </wp:positionV>
            <wp:extent cx="1524000" cy="51816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62668" w:rsidRPr="00762668" w:rsidSect="002733F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DCFDB" w14:textId="77777777" w:rsidR="00263CB6" w:rsidRDefault="00263CB6" w:rsidP="00762668">
      <w:pPr>
        <w:spacing w:after="0" w:line="240" w:lineRule="auto"/>
      </w:pPr>
      <w:r>
        <w:separator/>
      </w:r>
    </w:p>
  </w:endnote>
  <w:endnote w:type="continuationSeparator" w:id="0">
    <w:p w14:paraId="611BC8E3" w14:textId="77777777" w:rsidR="00263CB6" w:rsidRDefault="00263CB6" w:rsidP="007626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E861CB" w14:textId="77777777" w:rsidR="0097609A" w:rsidRDefault="0097609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28E72" w14:textId="77777777" w:rsidR="0097609A" w:rsidRDefault="009760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A47DD" w14:textId="77777777" w:rsidR="0097609A" w:rsidRDefault="00976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3A7602" w14:textId="77777777" w:rsidR="00263CB6" w:rsidRDefault="00263CB6" w:rsidP="00762668">
      <w:pPr>
        <w:spacing w:after="0" w:line="240" w:lineRule="auto"/>
      </w:pPr>
      <w:r>
        <w:separator/>
      </w:r>
    </w:p>
  </w:footnote>
  <w:footnote w:type="continuationSeparator" w:id="0">
    <w:p w14:paraId="4A365B81" w14:textId="77777777" w:rsidR="00263CB6" w:rsidRDefault="00263CB6" w:rsidP="007626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678848" w14:textId="77777777" w:rsidR="0097609A" w:rsidRDefault="0097609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E9901A" w14:textId="77777777" w:rsidR="0097609A" w:rsidRPr="0097609A" w:rsidRDefault="0097609A">
    <w:pPr>
      <w:pStyle w:val="Header"/>
      <w:rPr>
        <w:rFonts w:ascii="Times New Roman" w:hAnsi="Times New Roman" w:cs="Times New Roman"/>
        <w:sz w:val="18"/>
      </w:rPr>
    </w:pPr>
    <w:r w:rsidRPr="0097609A">
      <w:rPr>
        <w:rFonts w:ascii="Times New Roman" w:hAnsi="Times New Roman" w:cs="Times New Roman"/>
        <w:sz w:val="18"/>
      </w:rPr>
      <w:t xml:space="preserve">Template </w:t>
    </w:r>
    <w:r w:rsidR="007D3A86">
      <w:rPr>
        <w:rFonts w:ascii="Times New Roman" w:hAnsi="Times New Roman" w:cs="Times New Roman"/>
        <w:sz w:val="18"/>
      </w:rPr>
      <w:t>4-C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EEB8E" w14:textId="77777777" w:rsidR="0097609A" w:rsidRDefault="009760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A36A9"/>
    <w:multiLevelType w:val="hybridMultilevel"/>
    <w:tmpl w:val="21FAE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91FDD"/>
    <w:multiLevelType w:val="hybridMultilevel"/>
    <w:tmpl w:val="2EFE4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164A24"/>
    <w:multiLevelType w:val="hybridMultilevel"/>
    <w:tmpl w:val="0CB4B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CF7C16"/>
    <w:multiLevelType w:val="hybridMultilevel"/>
    <w:tmpl w:val="91B0B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37129F"/>
    <w:multiLevelType w:val="hybridMultilevel"/>
    <w:tmpl w:val="427E3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AF72F2"/>
    <w:multiLevelType w:val="hybridMultilevel"/>
    <w:tmpl w:val="FA902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wMzM0MDExMzBW0lEKTi0uzszPAykwrAUALHBT6SwAAAA="/>
  </w:docVars>
  <w:rsids>
    <w:rsidRoot w:val="003B6F23"/>
    <w:rsid w:val="000A3565"/>
    <w:rsid w:val="000D41B0"/>
    <w:rsid w:val="00125256"/>
    <w:rsid w:val="00185178"/>
    <w:rsid w:val="00191FB0"/>
    <w:rsid w:val="001A10E2"/>
    <w:rsid w:val="001A4518"/>
    <w:rsid w:val="001A7328"/>
    <w:rsid w:val="001B6353"/>
    <w:rsid w:val="00263CB6"/>
    <w:rsid w:val="002733F7"/>
    <w:rsid w:val="00273CEA"/>
    <w:rsid w:val="002B7A22"/>
    <w:rsid w:val="0030666B"/>
    <w:rsid w:val="003200F5"/>
    <w:rsid w:val="003B6F23"/>
    <w:rsid w:val="00415D7E"/>
    <w:rsid w:val="0047780C"/>
    <w:rsid w:val="005726F2"/>
    <w:rsid w:val="0067156E"/>
    <w:rsid w:val="00675CE9"/>
    <w:rsid w:val="006D4F8B"/>
    <w:rsid w:val="006F4407"/>
    <w:rsid w:val="0071543A"/>
    <w:rsid w:val="00762668"/>
    <w:rsid w:val="007867B4"/>
    <w:rsid w:val="007B3BEF"/>
    <w:rsid w:val="007C2588"/>
    <w:rsid w:val="007D3A86"/>
    <w:rsid w:val="007F3496"/>
    <w:rsid w:val="008247D1"/>
    <w:rsid w:val="0087176C"/>
    <w:rsid w:val="008737D5"/>
    <w:rsid w:val="0097609A"/>
    <w:rsid w:val="00A0614E"/>
    <w:rsid w:val="00AF63BB"/>
    <w:rsid w:val="00B30AC0"/>
    <w:rsid w:val="00C12029"/>
    <w:rsid w:val="00C30E07"/>
    <w:rsid w:val="00D36B03"/>
    <w:rsid w:val="00DA412B"/>
    <w:rsid w:val="00DD3E9B"/>
    <w:rsid w:val="00E9123F"/>
    <w:rsid w:val="00EF7776"/>
    <w:rsid w:val="00F151B3"/>
    <w:rsid w:val="00F63501"/>
    <w:rsid w:val="00FF76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18F2BF47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4F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626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266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626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668"/>
  </w:style>
  <w:style w:type="paragraph" w:styleId="Footer">
    <w:name w:val="footer"/>
    <w:basedOn w:val="Normal"/>
    <w:link w:val="FooterChar"/>
    <w:uiPriority w:val="99"/>
    <w:unhideWhenUsed/>
    <w:rsid w:val="007626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668"/>
  </w:style>
  <w:style w:type="paragraph" w:styleId="NoSpacing">
    <w:name w:val="No Spacing"/>
    <w:uiPriority w:val="1"/>
    <w:qFormat/>
    <w:rsid w:val="00762668"/>
    <w:pPr>
      <w:spacing w:after="0" w:line="240" w:lineRule="auto"/>
    </w:pPr>
  </w:style>
  <w:style w:type="table" w:styleId="TableGrid">
    <w:name w:val="Table Grid"/>
    <w:basedOn w:val="TableNormal"/>
    <w:uiPriority w:val="59"/>
    <w:rsid w:val="00415D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726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554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</Words>
  <Characters>13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7</cp:revision>
  <dcterms:created xsi:type="dcterms:W3CDTF">2017-11-22T06:01:00Z</dcterms:created>
  <dcterms:modified xsi:type="dcterms:W3CDTF">2020-02-24T16:37:00Z</dcterms:modified>
</cp:coreProperties>
</file>